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96060" w14:textId="77777777" w:rsidR="00C44D91" w:rsidRPr="000E5480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34230124" w14:textId="5388DA1D" w:rsidR="00C44D91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A97FD5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6</w:t>
      </w:r>
    </w:p>
    <w:p w14:paraId="050876C0" w14:textId="6170AA75" w:rsidR="00BB51C1" w:rsidRPr="00BB51C1" w:rsidRDefault="00BB51C1" w:rsidP="00BB51C1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BB51C1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Download</w:t>
      </w:r>
      <w:r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the data and source code from the following link and make sure the source code is running at your end:</w:t>
      </w:r>
    </w:p>
    <w:p w14:paraId="3A48313B" w14:textId="5B13EC5D" w:rsidR="00BB51C1" w:rsidRDefault="00BB51C1" w:rsidP="00BB51C1">
      <w:pPr>
        <w:pStyle w:val="ListParagraph"/>
        <w:spacing w:before="240"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hyperlink r:id="rId6" w:history="1">
        <w:r w:rsidRPr="00BB51C1">
          <w:rPr>
            <w:rStyle w:val="Hyperlink"/>
            <w:rFonts w:ascii="Times New Roman" w:eastAsia="Calibri" w:hAnsi="Times New Roman" w:cs="Times New Roman"/>
            <w:bCs/>
            <w:sz w:val="24"/>
            <w:szCs w:val="24"/>
            <w:lang w:val="en-US"/>
          </w:rPr>
          <w:t>https://umkc.box.com/s/yatsidy8xqg3qwo9gm6ao03dvq4vjnjg</w:t>
        </w:r>
      </w:hyperlink>
    </w:p>
    <w:p w14:paraId="265F931D" w14:textId="77777777" w:rsidR="00BB51C1" w:rsidRPr="00BB51C1" w:rsidRDefault="00BB51C1" w:rsidP="00BB51C1">
      <w:pPr>
        <w:pStyle w:val="ListParagraph"/>
        <w:spacing w:before="240" w:line="276" w:lineRule="auto"/>
        <w:ind w:left="1080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19FD9BF8" w14:textId="74E1F555" w:rsidR="00BB51C1" w:rsidRDefault="00BB51C1" w:rsidP="00A97FD5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Run the source code multiple times (7 to 10</w:t>
      </w:r>
      <w:r w:rsidR="00AA5CDE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times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minimum) and in each of these runs do the following:</w:t>
      </w:r>
    </w:p>
    <w:p w14:paraId="53DA909A" w14:textId="4B349764" w:rsidR="00BB51C1" w:rsidRDefault="00BB51C1" w:rsidP="00BB51C1">
      <w:pPr>
        <w:pStyle w:val="ListParagraph"/>
        <w:numPr>
          <w:ilvl w:val="1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Pick 3 hyperparameters and change their values (you may need to find the allowable values for those hyper parameters). </w:t>
      </w:r>
      <w:r w:rsidR="00AA5CDE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Note once you picked the 3 hyperparameters you need to use them for all the other runs but only need to change the values. </w:t>
      </w:r>
    </w:p>
    <w:p w14:paraId="23CF9141" w14:textId="46AE5966" w:rsidR="00BB51C1" w:rsidRDefault="00BB51C1" w:rsidP="00BB51C1">
      <w:pPr>
        <w:pStyle w:val="ListParagraph"/>
        <w:numPr>
          <w:ilvl w:val="1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Find the coherence score and record it.</w:t>
      </w:r>
    </w:p>
    <w:p w14:paraId="170B44C7" w14:textId="6D043025" w:rsidR="00BB51C1" w:rsidRPr="00BB51C1" w:rsidRDefault="00BB51C1" w:rsidP="00BB51C1">
      <w:pPr>
        <w:pStyle w:val="ListParagraph"/>
        <w:numPr>
          <w:ilvl w:val="1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s</w:t>
      </w:r>
      <w:r w:rsidRPr="00BB51C1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how your </w:t>
      </w:r>
      <w:proofErr w:type="spellStart"/>
      <w:r w:rsidRPr="00BB51C1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pyLDAvis</w:t>
      </w:r>
      <w:proofErr w:type="spellEnd"/>
      <w:r w:rsidRPr="00BB51C1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visualization.</w:t>
      </w:r>
    </w:p>
    <w:p w14:paraId="1690E8F4" w14:textId="265A4742" w:rsidR="00BB51C1" w:rsidRDefault="00BB51C1" w:rsidP="00BB51C1">
      <w:pPr>
        <w:pStyle w:val="ListParagraph"/>
        <w:spacing w:after="0" w:line="276" w:lineRule="auto"/>
        <w:ind w:left="180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1BB2E3B2" w14:textId="63D9623B" w:rsidR="008023AE" w:rsidRDefault="008023AE" w:rsidP="008023AE">
      <w:pPr>
        <w:pStyle w:val="ListParagraph"/>
        <w:spacing w:after="0" w:line="276" w:lineRule="auto"/>
        <w:ind w:left="108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67F642A4" w14:textId="24FBFD3F" w:rsidR="00A97FD5" w:rsidRDefault="00A97FD5" w:rsidP="00AA5CDE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Write down the</w:t>
      </w:r>
      <w:r w:rsidR="00BB51C1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coherence scores, 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  <w:r w:rsidR="00AA5CDE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the 3 hyperparameters and their values, and compare them with each other and with the base line source code values (coherence score = 0.423).</w:t>
      </w:r>
    </w:p>
    <w:p w14:paraId="6858628B" w14:textId="3BA0BFA1" w:rsidR="00AA5CDE" w:rsidRDefault="00AA5CDE" w:rsidP="00AA5CDE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Justify your selection of 3 hyperparameters and their respective values in each of these runs. </w:t>
      </w:r>
    </w:p>
    <w:p w14:paraId="20E45756" w14:textId="050D4241" w:rsidR="00AA5CDE" w:rsidRPr="00AA5CDE" w:rsidRDefault="00AA5CDE" w:rsidP="00AA5CDE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In your opinion, for each of these 3 hyperparameters what is the best value and why ?  </w:t>
      </w:r>
    </w:p>
    <w:p w14:paraId="36A8FAFF" w14:textId="77777777" w:rsidR="00A97FD5" w:rsidRPr="00EC5D03" w:rsidRDefault="00A97FD5" w:rsidP="00EC5D03">
      <w:pPr>
        <w:spacing w:after="0" w:line="276" w:lineRule="auto"/>
        <w:ind w:left="720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</w:p>
    <w:sectPr w:rsidR="00A97FD5" w:rsidRPr="00EC5D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C1539"/>
    <w:multiLevelType w:val="hybridMultilevel"/>
    <w:tmpl w:val="33D26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D55460"/>
    <w:multiLevelType w:val="hybridMultilevel"/>
    <w:tmpl w:val="41D01DC2"/>
    <w:lvl w:ilvl="0" w:tplc="8232194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9F0321"/>
    <w:multiLevelType w:val="hybridMultilevel"/>
    <w:tmpl w:val="8BE688DC"/>
    <w:lvl w:ilvl="0" w:tplc="D344512E">
      <w:start w:val="1"/>
      <w:numFmt w:val="decimal"/>
      <w:lvlText w:val="%1."/>
      <w:lvlJc w:val="left"/>
      <w:pPr>
        <w:ind w:left="720" w:hanging="360"/>
      </w:pPr>
    </w:lvl>
    <w:lvl w:ilvl="1" w:tplc="D60C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CC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8E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27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A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E8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7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2A4837"/>
    <w:multiLevelType w:val="hybridMultilevel"/>
    <w:tmpl w:val="39B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739FC"/>
    <w:multiLevelType w:val="hybridMultilevel"/>
    <w:tmpl w:val="3EC6B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5"/>
  </w:num>
  <w:num w:numId="5">
    <w:abstractNumId w:val="9"/>
  </w:num>
  <w:num w:numId="6">
    <w:abstractNumId w:val="10"/>
  </w:num>
  <w:num w:numId="7">
    <w:abstractNumId w:val="1"/>
  </w:num>
  <w:num w:numId="8">
    <w:abstractNumId w:val="8"/>
  </w:num>
  <w:num w:numId="9">
    <w:abstractNumId w:val="4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EzNTM3sjA2MLBU0lEKTi0uzszPAykwqgUAP0K08ywAAAA="/>
  </w:docVars>
  <w:rsids>
    <w:rsidRoot w:val="00A47801"/>
    <w:rsid w:val="00061775"/>
    <w:rsid w:val="00072594"/>
    <w:rsid w:val="000E5480"/>
    <w:rsid w:val="00107C9B"/>
    <w:rsid w:val="002730EA"/>
    <w:rsid w:val="00273A23"/>
    <w:rsid w:val="002A30BF"/>
    <w:rsid w:val="003C4464"/>
    <w:rsid w:val="00444401"/>
    <w:rsid w:val="004759B9"/>
    <w:rsid w:val="004D346D"/>
    <w:rsid w:val="006054AB"/>
    <w:rsid w:val="006113DD"/>
    <w:rsid w:val="006657EE"/>
    <w:rsid w:val="00671C41"/>
    <w:rsid w:val="007D6BCD"/>
    <w:rsid w:val="008023AE"/>
    <w:rsid w:val="00807D0F"/>
    <w:rsid w:val="00844DE6"/>
    <w:rsid w:val="0087694E"/>
    <w:rsid w:val="008968BB"/>
    <w:rsid w:val="008B7F52"/>
    <w:rsid w:val="009B37AE"/>
    <w:rsid w:val="009D0C6D"/>
    <w:rsid w:val="00A47801"/>
    <w:rsid w:val="00A97FD5"/>
    <w:rsid w:val="00AA177E"/>
    <w:rsid w:val="00AA5CDE"/>
    <w:rsid w:val="00AD30DD"/>
    <w:rsid w:val="00B75EB2"/>
    <w:rsid w:val="00BB51C1"/>
    <w:rsid w:val="00BD1BA7"/>
    <w:rsid w:val="00C20180"/>
    <w:rsid w:val="00C44D91"/>
    <w:rsid w:val="00CC3BDD"/>
    <w:rsid w:val="00D90D95"/>
    <w:rsid w:val="00DC5ADF"/>
    <w:rsid w:val="00E3729A"/>
    <w:rsid w:val="00EC5D03"/>
    <w:rsid w:val="00ED14C4"/>
    <w:rsid w:val="00F731BB"/>
    <w:rsid w:val="01736A22"/>
    <w:rsid w:val="1341F57D"/>
    <w:rsid w:val="13873CDC"/>
    <w:rsid w:val="2E51114D"/>
    <w:rsid w:val="3BEAD3E8"/>
    <w:rsid w:val="4356D992"/>
    <w:rsid w:val="548C03D9"/>
    <w:rsid w:val="5C744684"/>
    <w:rsid w:val="5F0A0BB8"/>
    <w:rsid w:val="629103FF"/>
    <w:rsid w:val="7377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3C4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mkc.box.com/s/yatsidy8xqg3qwo9gm6ao03dvq4vjnj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01DB8-E4A1-4B0D-954B-F7DBAFA7C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hah, Syed Jawad H. (UMKC-Student)</cp:lastModifiedBy>
  <cp:revision>37</cp:revision>
  <dcterms:created xsi:type="dcterms:W3CDTF">2017-06-03T16:55:00Z</dcterms:created>
  <dcterms:modified xsi:type="dcterms:W3CDTF">2021-02-25T04:16:00Z</dcterms:modified>
</cp:coreProperties>
</file>